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quis cor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Solido infiammabile.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onellol, geraniolo; (2E)-3,7-dimetilotta-2,6-dien-1-olo, linalyl acetate, linalool, etere metilico di cedro, nerol, coumarin, 3-(p-ethylphenyl)-2,2-dimethylpropionaldehyde, cineole, cinnamaldehy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 Tenere lontano da fonti di calore, superfici calde, scintille, fiamme libere o altre fonti di accensione. Non fumare. Mettere a terra/massa il contenitore e il dispositivo ricevent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quis cor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quis cor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onellol, geraniolo; (2E)-3,7-dimetilotta-2,6-dien-1-olo, linalyl acetate, linalool, etere metilico di cedro, nerol, coumarin, 3-(p-ethylphenyl)-2,2-dimethylpropionaldehyde, cineole, cinnamaldehyd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quis cor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quis cor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AA2AC7F-C9BA-4ADC-81FA-6AAFF6B4DE85}"/>
</file>

<file path=customXml/itemProps3.xml><?xml version="1.0" encoding="utf-8"?>
<ds:datastoreItem xmlns:ds="http://schemas.openxmlformats.org/officeDocument/2006/customXml" ds:itemID="{DA65E813-E7F7-4B0E-81F6-D20B28161741}"/>
</file>

<file path=customXml/itemProps4.xml><?xml version="1.0" encoding="utf-8"?>
<ds:datastoreItem xmlns:ds="http://schemas.openxmlformats.org/officeDocument/2006/customXml" ds:itemID="{49968FB6-057E-486E-B24F-C1224B5273CA}"/>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